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_word</w:t>
      </w:r>
    </w:p>
    <w:p>
      <w:pPr>
        <w:pStyle w:val="Author"/>
      </w:pPr>
      <w:r>
        <w:t xml:space="preserve">AM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ell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5fd9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word</dc:title>
  <dc:creator>AM</dc:creator>
  <dcterms:created xsi:type="dcterms:W3CDTF">2016-07-13</dcterms:created>
  <dcterms:modified xsi:type="dcterms:W3CDTF">2016-07-13</dcterms:modified>
</cp:coreProperties>
</file>